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048872-432f-46d1-8e08-950c7151ba57"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048872-432f-46d1-8e08-950c7151ba57"/>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7:51:37Z</dcterms:created>
  <dcterms:modified xsi:type="dcterms:W3CDTF">2023-10-16T14:51:3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